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B2C77" w14:textId="77777777" w:rsidR="000C0EE1" w:rsidRPr="00DD4740" w:rsidRDefault="000C0EE1" w:rsidP="002F1CA8">
      <w:pPr>
        <w:pStyle w:val="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1B558A07" w14:textId="3EEAD7E0" w:rsidR="000C0EE1" w:rsidRPr="000C0EE1" w:rsidRDefault="000C0EE1" w:rsidP="000C0EE1">
      <w:pPr>
        <w:rPr>
          <w:lang w:val="bg-BG"/>
        </w:rPr>
      </w:pPr>
      <w:r w:rsidRPr="000C0EE1">
        <w:t xml:space="preserve">Problems for in-class lab for the </w:t>
      </w:r>
      <w:hyperlink r:id="rId8" w:history="1">
        <w:r w:rsidRPr="000C0EE1">
          <w:rPr>
            <w:rStyle w:val="a9"/>
          </w:rPr>
          <w:t>"</w:t>
        </w:r>
        <w:r w:rsidRPr="000C0EE1">
          <w:rPr>
            <w:rStyle w:val="a9"/>
            <w:noProof/>
          </w:rPr>
          <w:t xml:space="preserve">JavaScript </w:t>
        </w:r>
        <w:r w:rsidRPr="000C0EE1">
          <w:rPr>
            <w:rStyle w:val="a9"/>
          </w:rPr>
          <w:t xml:space="preserve">Advanced" course @ </w:t>
        </w:r>
        <w:r w:rsidRPr="000C0EE1">
          <w:rPr>
            <w:rStyle w:val="a9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AE560D">
          <w:rPr>
            <w:rStyle w:val="a9"/>
          </w:rPr>
          <w:t>https://judge.softuni.bg/Contests/2758/Objects-and-Composition-Lab</w:t>
        </w:r>
      </w:hyperlink>
      <w:r w:rsidR="00D633A4" w:rsidRPr="00AE560D">
        <w:t>.</w:t>
      </w:r>
    </w:p>
    <w:p w14:paraId="4EC9A924" w14:textId="77777777" w:rsidR="001C6053" w:rsidRDefault="001C6053" w:rsidP="001C6053">
      <w:pPr>
        <w:pStyle w:val="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Tortuga',</w:t>
            </w:r>
          </w:p>
          <w:p w14:paraId="29D0D457" w14:textId="7C60E7B3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7000,</w:t>
            </w:r>
          </w:p>
          <w:p w14:paraId="752DF8E8" w14:textId="4B6ED68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0D12603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Tortuga',</w:t>
            </w:r>
          </w:p>
          <w:p w14:paraId="72ABF3F7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7000,</w:t>
            </w:r>
          </w:p>
          <w:p w14:paraId="49BB3162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15000</w:t>
            </w:r>
          </w:p>
          <w:p w14:paraId="60633DCE" w14:textId="2D625C2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Santo Domingo',</w:t>
            </w:r>
          </w:p>
          <w:p w14:paraId="02F9CD52" w14:textId="385DF35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2000,</w:t>
            </w:r>
          </w:p>
          <w:p w14:paraId="7A79B55C" w14:textId="44467644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FD23769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Santo Domingo',</w:t>
            </w:r>
          </w:p>
          <w:p w14:paraId="0EA463A8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12000,</w:t>
            </w:r>
          </w:p>
          <w:p w14:paraId="538FD376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23500</w:t>
            </w:r>
          </w:p>
          <w:p w14:paraId="27FDD8E1" w14:textId="4FB02EE2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['Sofia &lt;-&gt; 1200000',</w:t>
            </w:r>
          </w:p>
          <w:p w14:paraId="19B761C5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Montana &lt;-&gt; 20000',</w:t>
            </w:r>
          </w:p>
          <w:p w14:paraId="2B2E846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New York &lt;-&gt; 10000000',</w:t>
            </w:r>
          </w:p>
          <w:p w14:paraId="329B3CD7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Washington &lt;-&gt; 2345000',</w:t>
            </w:r>
          </w:p>
          <w:p w14:paraId="0879C5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Sofia : 1200000</w:t>
            </w:r>
          </w:p>
          <w:p w14:paraId="5A42A1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ontana : 20000</w:t>
            </w:r>
          </w:p>
          <w:p w14:paraId="493B7F3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New York : 10000000</w:t>
            </w:r>
          </w:p>
          <w:p w14:paraId="0A8C9CF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Washington : 2345000</w:t>
            </w:r>
          </w:p>
          <w:p w14:paraId="4F6EF28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[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Istanbul &lt;-&gt; 100000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06C8E7A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Honk Kong &lt;-&gt; 2100004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646CC098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Jerusalem &lt;-&gt; 2352344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3B2584E0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Mexico City &lt;-&gt; 23401925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2967504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Istanbul &lt;-&gt; 1000</w:t>
            </w:r>
            <w:r w:rsidRPr="00AC1CB6">
              <w:rPr>
                <w:rFonts w:ascii="Consolas" w:hAnsi="Consolas"/>
                <w:b/>
                <w:noProof/>
              </w:rPr>
              <w:t>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Istanbul : 101000</w:t>
            </w:r>
          </w:p>
          <w:p w14:paraId="0D9699D2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Honk Kong : 2100004</w:t>
            </w:r>
          </w:p>
          <w:p w14:paraId="6597B779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Jerusalem : 2352344</w:t>
            </w:r>
          </w:p>
          <w:p w14:paraId="086680E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const city = </w:t>
            </w:r>
          </w:p>
          <w:p w14:paraId="3CE1A9B3" w14:textId="39DCC4C2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3838062E" w14:textId="126A6C24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5851D77E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0D0F29A3" w14:textId="3A536B7C" w:rsidR="00EE0207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t city =</w:t>
            </w:r>
          </w:p>
          <w:p w14:paraId="3C9B39FB" w14:textId="268DADD4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2A0C1ACA" w14:textId="0882789E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6E166DD6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7E8763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collectTaxes();</w:t>
            </w:r>
          </w:p>
          <w:p w14:paraId="7480D2CD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treasury);</w:t>
            </w:r>
          </w:p>
          <w:p w14:paraId="208FBD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applyGrowth(5);</w:t>
            </w:r>
          </w:p>
          <w:p w14:paraId="1E40618E" w14:textId="0E286F9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AC1CB6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3"/>
      </w:pPr>
      <w:r>
        <w:t>Example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A056C4" w:rsidRDefault="007022FF" w:rsidP="009A2F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A056C4" w:rsidRDefault="007022FF" w:rsidP="007022FF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ac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ac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3"/>
      </w:pPr>
      <w:r>
        <w:t>Example</w:t>
      </w:r>
    </w:p>
    <w:tbl>
      <w:tblPr>
        <w:tblStyle w:val="af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A056C4" w:rsidRDefault="00750C0A" w:rsidP="005B49D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55543D69" w14:textId="2340F70F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573335" w14:textId="7DA8F317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52B220" w14:textId="5582AE0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7F940201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D0E992" w14:textId="38D84183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9D535E" w14:textId="5B5611C2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310BBE0E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B4F038" w14:textId="5BF8C249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707A2B" w14:textId="714251C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lastRenderedPageBreak/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10" w:history="1">
        <w:r w:rsidRPr="00956A4F">
          <w:rPr>
            <w:rStyle w:val="a9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C0EE1" w:rsidRDefault="00EE0207" w:rsidP="00C246D6">
            <w:pPr>
              <w:pStyle w:val="Code"/>
              <w:spacing w:before="0" w:after="0"/>
              <w:jc w:val="center"/>
            </w:pPr>
            <w:r w:rsidRPr="000C0EE1">
              <w:t>index.html</w:t>
            </w:r>
          </w:p>
        </w:tc>
      </w:tr>
      <w:tr w:rsidR="00EE0207" w:rsidRPr="000C0EE1" w14:paraId="2161A8E9" w14:textId="77777777" w:rsidTr="00C246D6">
        <w:tc>
          <w:tcPr>
            <w:tcW w:w="9965" w:type="dxa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lastRenderedPageBreak/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6D6C6" w14:textId="77777777" w:rsidR="00C44D07" w:rsidRDefault="00C44D07" w:rsidP="008068A2">
      <w:pPr>
        <w:spacing w:after="0" w:line="240" w:lineRule="auto"/>
      </w:pPr>
      <w:r>
        <w:separator/>
      </w:r>
    </w:p>
  </w:endnote>
  <w:endnote w:type="continuationSeparator" w:id="0">
    <w:p w14:paraId="432F1C57" w14:textId="77777777" w:rsidR="00C44D07" w:rsidRDefault="00C44D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74506" w14:textId="77777777" w:rsidR="004E4C1E" w:rsidRDefault="00C44D07" w:rsidP="004E4C1E">
    <w:pPr>
      <w:pStyle w:val="a5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A056C4">
                  <w:rPr>
                    <w:noProof/>
                    <w:sz w:val="18"/>
                    <w:szCs w:val="18"/>
                  </w:rPr>
                  <w:t>7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056C4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4C358" w14:textId="77777777" w:rsidR="00C44D07" w:rsidRDefault="00C44D07" w:rsidP="008068A2">
      <w:pPr>
        <w:spacing w:after="0" w:line="240" w:lineRule="auto"/>
      </w:pPr>
      <w:r>
        <w:separator/>
      </w:r>
    </w:p>
  </w:footnote>
  <w:footnote w:type="continuationSeparator" w:id="0">
    <w:p w14:paraId="7C267609" w14:textId="77777777" w:rsidR="00C44D07" w:rsidRDefault="00C44D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8CA63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sNaAB6FaEQ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64D15"/>
    <w:rsid w:val="00075D5C"/>
    <w:rsid w:val="00083C96"/>
    <w:rsid w:val="0008559D"/>
    <w:rsid w:val="00086727"/>
    <w:rsid w:val="0009209B"/>
    <w:rsid w:val="00094865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80085"/>
    <w:rsid w:val="00380A57"/>
    <w:rsid w:val="003817EF"/>
    <w:rsid w:val="00382A45"/>
    <w:rsid w:val="0038773D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1013"/>
    <w:rsid w:val="003E167F"/>
    <w:rsid w:val="003E2A3C"/>
    <w:rsid w:val="003E2F33"/>
    <w:rsid w:val="003E6BFB"/>
    <w:rsid w:val="003F1864"/>
    <w:rsid w:val="0041081C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640AE"/>
    <w:rsid w:val="00670041"/>
    <w:rsid w:val="00671FE2"/>
    <w:rsid w:val="006759A6"/>
    <w:rsid w:val="00686C0C"/>
    <w:rsid w:val="00695634"/>
    <w:rsid w:val="006A2531"/>
    <w:rsid w:val="006A7385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a1"/>
    <w:next w:val="af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Glossary/Ent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8/Objects-and-Composi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A36B4-4950-4070-A820-8C809350A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4</TotalTime>
  <Pages>7</Pages>
  <Words>1527</Words>
  <Characters>870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1</cp:revision>
  <cp:lastPrinted>2015-10-26T22:35:00Z</cp:lastPrinted>
  <dcterms:created xsi:type="dcterms:W3CDTF">2019-11-12T12:29:00Z</dcterms:created>
  <dcterms:modified xsi:type="dcterms:W3CDTF">2022-01-05T12:20:00Z</dcterms:modified>
  <cp:category>programming; education; software engineering; software development</cp:category>
</cp:coreProperties>
</file>